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D5D87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0709E262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13E7104" w14:textId="77777777" w:rsidR="007952C3" w:rsidRDefault="007952C3"/>
    <w:p w14:paraId="73826EC2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602A9789" w14:textId="77777777" w:rsidTr="00E0626E">
        <w:tc>
          <w:tcPr>
            <w:tcW w:w="9350" w:type="dxa"/>
          </w:tcPr>
          <w:p w14:paraId="6DDFED2D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9ADC58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A0405B1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19DB04" w14:textId="77777777" w:rsidR="00257404" w:rsidRPr="00A16D9B" w:rsidRDefault="00257404" w:rsidP="0025740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nstagram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.</w:t>
            </w:r>
          </w:p>
          <w:p w14:paraId="33D5E9D3" w14:textId="77777777" w:rsidR="00257404" w:rsidRPr="00A16D9B" w:rsidRDefault="00257404" w:rsidP="0025740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46DDE77F" w14:textId="77777777" w:rsidR="00257404" w:rsidRPr="00257404" w:rsidRDefault="00257404" w:rsidP="0025740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ualan Online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222B1039" w14:textId="17A45C15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  <w:r w:rsidR="002574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.</w:t>
            </w:r>
          </w:p>
          <w:p w14:paraId="69737543" w14:textId="77777777" w:rsidR="00257404" w:rsidRPr="00A16D9B" w:rsidRDefault="00257404" w:rsidP="0025740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engoptimalkan Blog dan Social Media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.</w:t>
            </w:r>
          </w:p>
          <w:p w14:paraId="2C089FEC" w14:textId="5B30D435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  <w:r w:rsidR="0025740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.</w:t>
            </w:r>
          </w:p>
          <w:p w14:paraId="65F48365" w14:textId="77777777" w:rsidR="00257404" w:rsidRPr="00A16D9B" w:rsidRDefault="00257404" w:rsidP="0025740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. </w:t>
            </w:r>
          </w:p>
          <w:p w14:paraId="04D450C0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044F0A" w14:textId="77777777" w:rsidR="007952C3" w:rsidRDefault="007952C3"/>
    <w:p w14:paraId="09591E89" w14:textId="77777777" w:rsidR="007952C3" w:rsidRDefault="007952C3"/>
    <w:p w14:paraId="3AF51076" w14:textId="77777777" w:rsidR="007952C3" w:rsidRDefault="007952C3"/>
    <w:p w14:paraId="66855C87" w14:textId="77777777" w:rsidR="007952C3" w:rsidRDefault="007952C3"/>
    <w:p w14:paraId="253B82D5" w14:textId="77777777" w:rsidR="007952C3" w:rsidRDefault="007952C3"/>
    <w:p w14:paraId="7716EC68" w14:textId="77777777" w:rsidR="007952C3" w:rsidRDefault="007952C3"/>
    <w:p w14:paraId="4578597A" w14:textId="77777777" w:rsidR="007952C3" w:rsidRDefault="007952C3"/>
    <w:p w14:paraId="350D755D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5138639">
    <w:abstractNumId w:val="0"/>
  </w:num>
  <w:num w:numId="2" w16cid:durableId="1405684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Hksbm5oYWZkCeko5ScGpxcWZ+HkiBYS0ARdUPyCwAAAA="/>
  </w:docVars>
  <w:rsids>
    <w:rsidRoot w:val="007952C3"/>
    <w:rsid w:val="0012251A"/>
    <w:rsid w:val="00257404"/>
    <w:rsid w:val="0042167F"/>
    <w:rsid w:val="007952C3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5D73B0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USER</cp:lastModifiedBy>
  <cp:revision>2</cp:revision>
  <dcterms:created xsi:type="dcterms:W3CDTF">2022-08-23T07:32:00Z</dcterms:created>
  <dcterms:modified xsi:type="dcterms:W3CDTF">2022-08-23T07:32:00Z</dcterms:modified>
</cp:coreProperties>
</file>